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0E22A4DF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507FD7">
        <w:rPr>
          <w:bCs w:val="0"/>
        </w:rPr>
        <w:t>C</w:t>
      </w:r>
      <w:r w:rsidR="00497B95">
        <w:t>onfirmed</w:t>
      </w:r>
    </w:p>
    <w:p w14:paraId="28A3F06E" w14:textId="167F3C2C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4E423E" w:rsidRPr="004E423E">
        <w:t>Tuesday 11 July 2023</w:t>
      </w:r>
    </w:p>
    <w:p w14:paraId="344B8760" w14:textId="7552F548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497B95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06A6B988" w14:textId="0EF8F0D5" w:rsidR="005113A9" w:rsidRPr="0086786F" w:rsidRDefault="005113A9" w:rsidP="005113A9">
      <w:pPr>
        <w:pStyle w:val="Paragraph"/>
      </w:pPr>
      <w:bookmarkStart w:id="0" w:name="_Hlk119514877"/>
      <w:r w:rsidRPr="0086786F">
        <w:t>Professor Stephen O’Brien (Chair)</w:t>
      </w:r>
      <w:r w:rsidRPr="0086786F">
        <w:tab/>
      </w:r>
      <w:r w:rsidRPr="0086786F">
        <w:tab/>
      </w:r>
      <w:r w:rsidRPr="0086786F">
        <w:tab/>
        <w:t>Present for all items</w:t>
      </w:r>
    </w:p>
    <w:p w14:paraId="7F3BE362" w14:textId="3430D263" w:rsidR="005113A9" w:rsidRPr="0086786F" w:rsidRDefault="005113A9" w:rsidP="005113A9">
      <w:pPr>
        <w:pStyle w:val="Paragraph"/>
      </w:pPr>
      <w:r w:rsidRPr="0086786F">
        <w:t>Dr Richard Nicholas (Vice Chair)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5003E712" w14:textId="77AB8D4A" w:rsidR="00497B95" w:rsidRPr="0086786F" w:rsidRDefault="00497B95" w:rsidP="005113A9">
      <w:pPr>
        <w:pStyle w:val="Paragraph"/>
      </w:pPr>
      <w:r w:rsidRPr="0086786F">
        <w:t>Iftab Akram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528556C" w14:textId="77777777" w:rsidR="005113A9" w:rsidRPr="0086786F" w:rsidRDefault="005113A9" w:rsidP="005113A9">
      <w:pPr>
        <w:pStyle w:val="Paragraph"/>
      </w:pPr>
      <w:r w:rsidRPr="0086786F">
        <w:t>Dr Alex Cale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3761E0DC" w14:textId="0DD26FCB" w:rsidR="005113A9" w:rsidRPr="0086786F" w:rsidRDefault="005113A9" w:rsidP="005113A9">
      <w:pPr>
        <w:pStyle w:val="Paragraph"/>
      </w:pPr>
      <w:r w:rsidRPr="0086786F">
        <w:t>Michael Chamber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5D1773A5" w14:textId="4477E2FE" w:rsidR="003B0C8A" w:rsidRPr="0086786F" w:rsidRDefault="003B0C8A" w:rsidP="005113A9">
      <w:pPr>
        <w:pStyle w:val="Paragraph"/>
      </w:pPr>
      <w:r w:rsidRPr="0086786F">
        <w:t>Dr Mark Corbett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0FC1C7B" w14:textId="1858BAB1" w:rsidR="005113A9" w:rsidRPr="00542FEB" w:rsidRDefault="005113A9" w:rsidP="005113A9">
      <w:pPr>
        <w:pStyle w:val="Paragraph"/>
      </w:pPr>
      <w:r w:rsidRPr="00542FEB">
        <w:t>Dr Prithwiraj Das</w:t>
      </w:r>
      <w:r w:rsidRPr="00542FEB">
        <w:tab/>
      </w:r>
      <w:r w:rsidRPr="00542FEB">
        <w:tab/>
      </w:r>
      <w:r w:rsidRPr="00542FEB">
        <w:tab/>
      </w:r>
      <w:r w:rsidRPr="00542FEB">
        <w:tab/>
        <w:t>Present for all items</w:t>
      </w:r>
    </w:p>
    <w:p w14:paraId="1EFEDAFD" w14:textId="6E6E5F46" w:rsidR="00497B95" w:rsidRPr="0086786F" w:rsidRDefault="00497B95" w:rsidP="005113A9">
      <w:pPr>
        <w:pStyle w:val="Paragraph"/>
      </w:pPr>
      <w:r w:rsidRPr="0086786F">
        <w:t>Chamkhor Dhillo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5F41D08" w14:textId="1B49E3DD" w:rsidR="005113A9" w:rsidRPr="0086786F" w:rsidRDefault="005113A9" w:rsidP="005113A9">
      <w:pPr>
        <w:pStyle w:val="Paragraph"/>
      </w:pPr>
      <w:r w:rsidRPr="0086786F">
        <w:t>Dr Rob Forsyth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7CB74A42" w14:textId="1A8F9616" w:rsidR="00497B95" w:rsidRPr="0086786F" w:rsidRDefault="00497B95" w:rsidP="005113A9">
      <w:pPr>
        <w:pStyle w:val="Paragraph"/>
      </w:pPr>
      <w:r w:rsidRPr="0086786F">
        <w:t>Dr Pedro Saramago Goncalve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DAF771B" w14:textId="77777777" w:rsidR="005113A9" w:rsidRPr="0086786F" w:rsidRDefault="005113A9" w:rsidP="005113A9">
      <w:pPr>
        <w:pStyle w:val="Paragraph"/>
      </w:pPr>
      <w:r w:rsidRPr="0086786F">
        <w:t>John Hampso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5917993D" w14:textId="77777777" w:rsidR="005113A9" w:rsidRPr="0086786F" w:rsidRDefault="005113A9" w:rsidP="005113A9">
      <w:pPr>
        <w:pStyle w:val="Paragraph"/>
      </w:pPr>
      <w:r w:rsidRPr="0086786F">
        <w:t>Iain McGowa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4B8882E" w14:textId="77777777" w:rsidR="005113A9" w:rsidRPr="0086786F" w:rsidRDefault="005113A9" w:rsidP="005113A9">
      <w:pPr>
        <w:pStyle w:val="Paragraph"/>
      </w:pPr>
      <w:r w:rsidRPr="0086786F">
        <w:t>Stella O’Brie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65DE104" w14:textId="0116603A" w:rsidR="00850D2E" w:rsidRPr="0086786F" w:rsidRDefault="00850D2E" w:rsidP="005113A9">
      <w:pPr>
        <w:pStyle w:val="Paragraph"/>
      </w:pPr>
      <w:r w:rsidRPr="0086786F">
        <w:t>Dr Clare Offer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06124053" w14:textId="6DB76C87" w:rsidR="005113A9" w:rsidRPr="0086786F" w:rsidRDefault="005113A9" w:rsidP="005113A9">
      <w:pPr>
        <w:pStyle w:val="Paragraph"/>
      </w:pPr>
      <w:r w:rsidRPr="0086786F">
        <w:t>Professor Andrew Reneha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30CB6184" w14:textId="71996C72" w:rsidR="00A87D93" w:rsidRPr="0086786F" w:rsidRDefault="00A87D93" w:rsidP="005113A9">
      <w:pPr>
        <w:pStyle w:val="Paragraph"/>
      </w:pPr>
      <w:r w:rsidRPr="0086786F">
        <w:t>Dr Arpit Srivastava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0FFF4FAC" w14:textId="7F317B12" w:rsidR="00DC038C" w:rsidRPr="0086786F" w:rsidRDefault="00DC038C" w:rsidP="00DC038C">
      <w:pPr>
        <w:pStyle w:val="Paragraph"/>
      </w:pPr>
      <w:r w:rsidRPr="0086786F">
        <w:t>Dr Britta Stordal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11C6AD3D" w14:textId="02F75D1B" w:rsidR="0086786F" w:rsidRPr="0086786F" w:rsidRDefault="0086786F" w:rsidP="005113A9">
      <w:pPr>
        <w:pStyle w:val="Paragraph"/>
      </w:pPr>
      <w:r w:rsidRPr="0086786F">
        <w:t>Elizabeth Thurgar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bookmarkStart w:id="1" w:name="_Hlk139024821"/>
      <w:r w:rsidRPr="0086786F">
        <w:t>Present for all items</w:t>
      </w:r>
      <w:bookmarkEnd w:id="1"/>
    </w:p>
    <w:bookmarkEnd w:id="0"/>
    <w:p w14:paraId="3DF8C540" w14:textId="77777777" w:rsidR="00A87D93" w:rsidRPr="00A87D93" w:rsidRDefault="00A87D93" w:rsidP="00A87D93">
      <w:pPr>
        <w:pStyle w:val="Heading3unnumbered"/>
      </w:pPr>
      <w:r w:rsidRPr="00A87D93">
        <w:t>NICE staff (key players) present</w:t>
      </w:r>
    </w:p>
    <w:p w14:paraId="6C25627F" w14:textId="1B583D53" w:rsidR="00BA4EAD" w:rsidRDefault="00E22510" w:rsidP="00C7373D">
      <w:pPr>
        <w:pStyle w:val="Paragraphnonumbers"/>
      </w:pPr>
      <w:r>
        <w:t>Ross Dent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Pr="00E22510">
        <w:t>Present for all items</w:t>
      </w:r>
    </w:p>
    <w:p w14:paraId="71408DE2" w14:textId="0B1F6E1D" w:rsidR="002B5720" w:rsidRDefault="00E22510" w:rsidP="00C7373D">
      <w:pPr>
        <w:pStyle w:val="Paragraphnonumbers"/>
      </w:pPr>
      <w:r w:rsidRPr="00E22510">
        <w:t>Louise Jafferally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Pr="00E22510">
        <w:t>Present for all items</w:t>
      </w:r>
    </w:p>
    <w:p w14:paraId="548FF8BB" w14:textId="1A485463" w:rsidR="002B5720" w:rsidRDefault="00E22510" w:rsidP="00C7373D">
      <w:pPr>
        <w:pStyle w:val="Paragraphnonumbers"/>
      </w:pPr>
      <w:r w:rsidRPr="00E22510">
        <w:lastRenderedPageBreak/>
        <w:t>Sally Doss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>
        <w:tab/>
      </w:r>
      <w:r w:rsidRPr="00E22510">
        <w:t>Present for all items</w:t>
      </w:r>
    </w:p>
    <w:p w14:paraId="324611D9" w14:textId="2C1F7470" w:rsidR="002B5720" w:rsidRDefault="00E22510" w:rsidP="00C7373D">
      <w:pPr>
        <w:pStyle w:val="Paragraphnonumbers"/>
      </w:pPr>
      <w:r w:rsidRPr="00E22510">
        <w:t>Madiha Adam</w:t>
      </w:r>
      <w:r w:rsidR="002B5720" w:rsidRPr="002B5720">
        <w:t xml:space="preserve">, </w:t>
      </w:r>
      <w:r w:rsidR="00542FEB" w:rsidRPr="00542FEB">
        <w:t xml:space="preserve">Associate </w:t>
      </w:r>
      <w:r w:rsidR="001501C0" w:rsidRPr="001501C0">
        <w:t>Heath Technology Assessment Analyst</w:t>
      </w:r>
      <w:r w:rsidRPr="00E22510">
        <w:t xml:space="preserve"> </w:t>
      </w:r>
      <w:r>
        <w:tab/>
      </w:r>
      <w:r w:rsidRPr="00E22510">
        <w:t>Present for all items</w:t>
      </w:r>
    </w:p>
    <w:p w14:paraId="5CC7B410" w14:textId="73D85407" w:rsidR="00E22510" w:rsidRDefault="00E22510" w:rsidP="00C7373D">
      <w:pPr>
        <w:pStyle w:val="Paragraphnonumbers"/>
      </w:pPr>
      <w:r w:rsidRPr="00E22510">
        <w:t>Zain Hussain</w:t>
      </w:r>
      <w:r>
        <w:t xml:space="preserve">, </w:t>
      </w:r>
      <w:r w:rsidRPr="00E22510">
        <w:t>Heath Technology Assessment Analyst</w:t>
      </w:r>
      <w:r w:rsidRPr="00E22510">
        <w:tab/>
      </w:r>
      <w:r w:rsidRPr="00E22510">
        <w:tab/>
        <w:t>Present for all items</w:t>
      </w:r>
    </w:p>
    <w:p w14:paraId="1AD2AD2C" w14:textId="402A577C" w:rsidR="00BA4EAD" w:rsidRPr="006231D3" w:rsidRDefault="00B07D36" w:rsidP="003E65BA">
      <w:pPr>
        <w:pStyle w:val="Heading3unnumbered"/>
      </w:pPr>
      <w:bookmarkStart w:id="2" w:name="_Hlk1984286"/>
      <w:r>
        <w:t>External assessment group</w:t>
      </w:r>
      <w:r w:rsidR="00BA4EAD" w:rsidRPr="006231D3">
        <w:t xml:space="preserve"> representatives present</w:t>
      </w:r>
    </w:p>
    <w:bookmarkEnd w:id="2"/>
    <w:p w14:paraId="1F4A1E18" w14:textId="13B737B3" w:rsidR="00BA4EAD" w:rsidRPr="00085585" w:rsidRDefault="00542FEB" w:rsidP="00085585">
      <w:pPr>
        <w:pStyle w:val="Paragraphnonumbers"/>
      </w:pPr>
      <w:r w:rsidRPr="00542FEB">
        <w:t>Tara Homer</w:t>
      </w:r>
      <w:r w:rsidR="00BA4EAD" w:rsidRPr="00085585">
        <w:t xml:space="preserve">, </w:t>
      </w:r>
      <w:r w:rsidR="00E22510" w:rsidRPr="00E22510">
        <w:t>Newcastle NIHR TAR Team</w:t>
      </w:r>
      <w:r w:rsidR="00085585" w:rsidRPr="00085585">
        <w:tab/>
      </w:r>
      <w:r w:rsidR="00682F9B">
        <w:tab/>
      </w:r>
      <w:r w:rsidR="00682F9B">
        <w:tab/>
      </w:r>
      <w:r w:rsidR="00751143" w:rsidRPr="00751143">
        <w:t xml:space="preserve">Items </w:t>
      </w:r>
      <w:r w:rsidR="006C22F7" w:rsidRPr="006C22F7">
        <w:t>1 to 4.1.3</w:t>
      </w:r>
    </w:p>
    <w:p w14:paraId="152ADFF4" w14:textId="00B113DB" w:rsidR="00751143" w:rsidRDefault="00542FEB" w:rsidP="00751143">
      <w:pPr>
        <w:pStyle w:val="Paragraphnonumbers"/>
      </w:pPr>
      <w:r w:rsidRPr="00542FEB">
        <w:t>Luke Vale</w:t>
      </w:r>
      <w:r w:rsidR="00085585" w:rsidRPr="00085585">
        <w:t xml:space="preserve">, </w:t>
      </w:r>
      <w:r w:rsidR="00E22510" w:rsidRPr="00E22510">
        <w:t>Newcastle NIHR TAR Team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751143" w:rsidRPr="00751143">
        <w:t xml:space="preserve">Items </w:t>
      </w:r>
      <w:r w:rsidR="006C22F7" w:rsidRPr="006C22F7">
        <w:t>1 to 4.1.3</w:t>
      </w:r>
    </w:p>
    <w:p w14:paraId="26E00AAC" w14:textId="52A88661" w:rsidR="00BA4EAD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4E1E15D7" w14:textId="3B524657" w:rsidR="00542FEB" w:rsidRPr="00542FEB" w:rsidRDefault="00542FEB" w:rsidP="00542FEB">
      <w:pPr>
        <w:tabs>
          <w:tab w:val="left" w:pos="567"/>
          <w:tab w:val="left" w:pos="4111"/>
        </w:tabs>
        <w:spacing w:after="120" w:line="276" w:lineRule="auto"/>
        <w:rPr>
          <w:rFonts w:eastAsia="Times New Roman"/>
          <w:sz w:val="24"/>
          <w:szCs w:val="24"/>
          <w:lang w:eastAsia="en-GB"/>
        </w:rPr>
      </w:pPr>
      <w:bookmarkStart w:id="3" w:name="_Hlk106092643"/>
      <w:r w:rsidRPr="00542FEB">
        <w:rPr>
          <w:rFonts w:eastAsia="Times New Roman"/>
          <w:sz w:val="24"/>
          <w:szCs w:val="24"/>
          <w:lang w:eastAsia="en-GB"/>
        </w:rPr>
        <w:t>Professor Peter Clark</w:t>
      </w:r>
      <w:bookmarkStart w:id="4" w:name="_Hlk98158465"/>
      <w:r w:rsidRPr="00542FEB">
        <w:rPr>
          <w:rFonts w:eastAsia="Times New Roman"/>
          <w:sz w:val="24"/>
          <w:szCs w:val="24"/>
          <w:lang w:eastAsia="en-GB"/>
        </w:rPr>
        <w:t xml:space="preserve">, Cancer Drug Fund Clinical Lead, NHS England, </w:t>
      </w:r>
      <w:bookmarkEnd w:id="4"/>
      <w:r>
        <w:rPr>
          <w:rFonts w:eastAsia="Times New Roman"/>
          <w:sz w:val="24"/>
          <w:szCs w:val="24"/>
          <w:lang w:eastAsia="en-GB"/>
        </w:rPr>
        <w:t>Present for all items</w:t>
      </w:r>
    </w:p>
    <w:bookmarkEnd w:id="3"/>
    <w:p w14:paraId="131AAAA5" w14:textId="0AB93629" w:rsidR="00BA4EAD" w:rsidRPr="00085585" w:rsidRDefault="00542FEB" w:rsidP="00085585">
      <w:pPr>
        <w:pStyle w:val="Paragraphnonumbers"/>
      </w:pPr>
      <w:r>
        <w:t>Professor</w:t>
      </w:r>
      <w:r w:rsidR="00E22510" w:rsidRPr="00E22510">
        <w:t xml:space="preserve"> Francesco Forconi</w:t>
      </w:r>
      <w:r w:rsidR="00085585" w:rsidRPr="00085585">
        <w:t xml:space="preserve">, </w:t>
      </w:r>
      <w:r w:rsidRPr="00542FEB">
        <w:t>Professor of Haematology and Consultant Haematologist - clinical expert, nominated by BeiGene</w:t>
      </w:r>
      <w:r w:rsidR="00E22510">
        <w:t xml:space="preserve">, </w:t>
      </w:r>
      <w:r w:rsidR="00751143" w:rsidRPr="00751143">
        <w:t xml:space="preserve">Items </w:t>
      </w:r>
      <w:bookmarkStart w:id="5" w:name="_Hlk144374288"/>
      <w:r w:rsidR="001869A0">
        <w:t>1</w:t>
      </w:r>
      <w:r w:rsidR="00751143" w:rsidRPr="00751143">
        <w:t xml:space="preserve"> to </w:t>
      </w:r>
      <w:r w:rsidR="001869A0">
        <w:t>4.1.3</w:t>
      </w:r>
      <w:bookmarkEnd w:id="5"/>
    </w:p>
    <w:p w14:paraId="01112AA0" w14:textId="491A7F53" w:rsidR="00085585" w:rsidRPr="00085585" w:rsidRDefault="00E22510" w:rsidP="00085585">
      <w:pPr>
        <w:pStyle w:val="Paragraphnonumbers"/>
      </w:pPr>
      <w:r w:rsidRPr="00E22510">
        <w:t>Dr Rosalynd Johnston</w:t>
      </w:r>
      <w:r w:rsidR="00085585" w:rsidRPr="00085585">
        <w:t xml:space="preserve">, </w:t>
      </w:r>
      <w:r w:rsidR="00542FEB" w:rsidRPr="00542FEB">
        <w:t>Consultant Haematologist</w:t>
      </w:r>
      <w:r w:rsidR="00542FEB">
        <w:t xml:space="preserve">, </w:t>
      </w:r>
      <w:r w:rsidR="00542FEB" w:rsidRPr="00542FEB">
        <w:t>clinical expert, nominated by the UK Chronic Lymphocytic Leukaemia Forum</w:t>
      </w:r>
      <w:r w:rsidRPr="00542FEB">
        <w:t xml:space="preserve">, </w:t>
      </w:r>
      <w:r w:rsidR="00751143" w:rsidRPr="00542FEB">
        <w:t xml:space="preserve">Items </w:t>
      </w:r>
      <w:r w:rsidR="001869A0">
        <w:t>1</w:t>
      </w:r>
      <w:r w:rsidR="00751143" w:rsidRPr="00542FEB">
        <w:t xml:space="preserve"> to </w:t>
      </w:r>
      <w:r w:rsidR="001869A0">
        <w:t>4.1.3</w:t>
      </w:r>
    </w:p>
    <w:p w14:paraId="1430E205" w14:textId="198C0EBB" w:rsidR="002D5FF0" w:rsidRDefault="00E22510" w:rsidP="00085585">
      <w:pPr>
        <w:pStyle w:val="Paragraphnonumbers"/>
      </w:pPr>
      <w:r w:rsidRPr="00E22510">
        <w:t>Nick York</w:t>
      </w:r>
      <w:r w:rsidR="00085585" w:rsidRPr="00085585">
        <w:t xml:space="preserve">, </w:t>
      </w:r>
      <w:r w:rsidRPr="00E22510">
        <w:t>Patient expert nominated by Leukaemia Care</w:t>
      </w:r>
      <w:r>
        <w:t xml:space="preserve">, </w:t>
      </w:r>
      <w:r w:rsidR="00751143" w:rsidRPr="00751143">
        <w:t xml:space="preserve">Items </w:t>
      </w:r>
      <w:r w:rsidR="001869A0">
        <w:t>1</w:t>
      </w:r>
      <w:r w:rsidR="00751143" w:rsidRPr="00751143">
        <w:t xml:space="preserve"> to </w:t>
      </w:r>
      <w:r w:rsidR="001869A0">
        <w:t>4.1.3</w:t>
      </w:r>
    </w:p>
    <w:p w14:paraId="62517C06" w14:textId="77777777" w:rsidR="002D5FF0" w:rsidRDefault="002D5FF0" w:rsidP="002D5FF0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7C905031" w14:textId="77777777" w:rsidR="002D5FF0" w:rsidRDefault="002D5FF0" w:rsidP="00085585">
      <w:pPr>
        <w:pStyle w:val="Paragraphnonumbers"/>
      </w:pPr>
    </w:p>
    <w:p w14:paraId="4C0185A2" w14:textId="77777777" w:rsidR="00A65961" w:rsidRDefault="00A65961">
      <w:pPr>
        <w:rPr>
          <w:rFonts w:eastAsia="Times New Roman"/>
          <w:sz w:val="24"/>
          <w:lang w:eastAsia="en-GB"/>
        </w:rPr>
      </w:pPr>
      <w:r>
        <w:br w:type="page"/>
      </w:r>
    </w:p>
    <w:p w14:paraId="6E8184E2" w14:textId="77777777" w:rsidR="00085585" w:rsidRDefault="00085585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6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6"/>
    <w:p w14:paraId="7F60B551" w14:textId="6AC74BDD" w:rsidR="00C978CB" w:rsidRPr="00C978CB" w:rsidRDefault="00C978CB">
      <w:pPr>
        <w:pStyle w:val="Level2numbered"/>
      </w:pPr>
      <w:r w:rsidRPr="006C5481">
        <w:t>The chair</w:t>
      </w:r>
      <w:r w:rsidR="006C5481" w:rsidRPr="006C5481">
        <w:t xml:space="preserve"> Dr Richard Nicholas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16ECAB5E" w:rsidR="00A82301" w:rsidRPr="00A82301" w:rsidRDefault="00A82301" w:rsidP="00F57A78">
      <w:pPr>
        <w:pStyle w:val="Level2numbered"/>
      </w:pPr>
      <w:r>
        <w:t xml:space="preserve">The chair noted apologies from </w:t>
      </w:r>
      <w:r w:rsidR="004E423E" w:rsidRPr="004E423E">
        <w:t>Dr David Foreman</w:t>
      </w:r>
      <w:r w:rsidR="004E423E">
        <w:t xml:space="preserve">, </w:t>
      </w:r>
      <w:r w:rsidR="004E423E" w:rsidRPr="004E423E">
        <w:t>Dr Kate Ren</w:t>
      </w:r>
      <w:r w:rsidR="004E423E">
        <w:t xml:space="preserve">, </w:t>
      </w:r>
      <w:r w:rsidR="004E423E" w:rsidRPr="004E423E">
        <w:t>Dr Nigel Langford</w:t>
      </w:r>
      <w:r w:rsidR="004E423E">
        <w:t xml:space="preserve">, </w:t>
      </w:r>
      <w:r w:rsidR="004E423E" w:rsidRPr="004E423E">
        <w:t>Dr Steve Lloyd</w:t>
      </w:r>
      <w:r w:rsidR="004E423E">
        <w:t xml:space="preserve"> and </w:t>
      </w:r>
      <w:r w:rsidR="004E423E" w:rsidRPr="004E423E">
        <w:t>Ugochi Nwulu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115E1CA0" w:rsidR="00C015B8" w:rsidRPr="00205638" w:rsidRDefault="001869A0" w:rsidP="001869A0">
      <w:pPr>
        <w:pStyle w:val="Level2numbered"/>
      </w:pPr>
      <w:r>
        <w:t>None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35BC4A4A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7E2648" w:rsidRPr="007E2648">
        <w:t>Tuesday 13 June 2023</w:t>
      </w:r>
      <w:r w:rsidR="00205638" w:rsidRPr="005E2873">
        <w:rPr>
          <w:highlight w:val="lightGray"/>
        </w:rPr>
        <w:t xml:space="preserve"> </w:t>
      </w:r>
    </w:p>
    <w:p w14:paraId="61D36CA8" w14:textId="46CDA815" w:rsidR="006B43E4" w:rsidRPr="00205638" w:rsidRDefault="006B43E4" w:rsidP="007E2648">
      <w:pPr>
        <w:pStyle w:val="Heading3"/>
      </w:pPr>
      <w:bookmarkStart w:id="7" w:name="_Hlk119512620"/>
      <w:r>
        <w:t>Appraisal</w:t>
      </w:r>
      <w:r w:rsidRPr="00205638">
        <w:t xml:space="preserve"> of </w:t>
      </w:r>
      <w:r w:rsidR="007E2648">
        <w:rPr>
          <w:bCs w:val="0"/>
        </w:rPr>
        <w:t>z</w:t>
      </w:r>
      <w:r w:rsidR="007E2648" w:rsidRPr="007E2648">
        <w:rPr>
          <w:bCs w:val="0"/>
        </w:rPr>
        <w:t>anubrutinib for treating chronic lymphocytic leukaemia [ID5078]</w:t>
      </w:r>
    </w:p>
    <w:p w14:paraId="06FC6185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B35E1CB" w14:textId="711B2EFB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7E2648" w:rsidRPr="007E2648">
        <w:t>BeiGene</w:t>
      </w:r>
      <w:r w:rsidR="007E2648">
        <w:t>.</w:t>
      </w:r>
      <w:r>
        <w:t xml:space="preserve"> </w:t>
      </w:r>
    </w:p>
    <w:p w14:paraId="7D23DE3E" w14:textId="3952CD71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D4C8C" w:rsidRPr="008D4C8C">
        <w:t xml:space="preserve"> </w:t>
      </w:r>
      <w:r w:rsidR="008D4C8C" w:rsidRPr="00711346">
        <w:t xml:space="preserve">Declarations for this appraisal can be found on the Topic Register of Interest (TROI) on the topic webpage, </w:t>
      </w:r>
      <w:hyperlink r:id="rId7" w:history="1">
        <w:r w:rsidR="008D4C8C" w:rsidRPr="007E2648">
          <w:rPr>
            <w:rStyle w:val="Hyperlink"/>
          </w:rPr>
          <w:t>here</w:t>
        </w:r>
      </w:hyperlink>
      <w:r w:rsidR="008D4C8C" w:rsidRPr="00BA5D4A">
        <w:t>.</w:t>
      </w:r>
    </w:p>
    <w:p w14:paraId="5EAFF55A" w14:textId="47F3E31F" w:rsidR="006B43E4" w:rsidRPr="00C02D61" w:rsidRDefault="006B43E4" w:rsidP="008D4C8C">
      <w:pPr>
        <w:pStyle w:val="Level3numbered"/>
        <w:numPr>
          <w:ilvl w:val="2"/>
          <w:numId w:val="5"/>
        </w:numPr>
        <w:ind w:left="2155" w:hanging="737"/>
      </w:pPr>
      <w:bookmarkStart w:id="8" w:name="_Hlk95998136"/>
      <w:r w:rsidRPr="00C02D61">
        <w:t xml:space="preserve">The Chair </w:t>
      </w:r>
      <w:r>
        <w:t xml:space="preserve">led a discussion </w:t>
      </w:r>
      <w:r w:rsidR="007E2648">
        <w:t xml:space="preserve">of the evidence presented to the committee. </w:t>
      </w:r>
      <w:r>
        <w:t xml:space="preserve">This information was presented to the committee by </w:t>
      </w:r>
      <w:r w:rsidR="007E2648" w:rsidRPr="007E2648">
        <w:t>Dr Pedro Saramago Goncalves</w:t>
      </w:r>
      <w:r w:rsidR="007E2648">
        <w:t xml:space="preserve">, </w:t>
      </w:r>
      <w:r w:rsidR="007E2648" w:rsidRPr="007E2648">
        <w:t>Dr Rob Forsyth</w:t>
      </w:r>
      <w:r w:rsidR="007E2648">
        <w:t xml:space="preserve"> and </w:t>
      </w:r>
      <w:r w:rsidR="007E2648" w:rsidRPr="007E2648">
        <w:t>Stella O’Brien</w:t>
      </w:r>
      <w:r w:rsidR="007E2648">
        <w:t>.</w:t>
      </w:r>
    </w:p>
    <w:bookmarkEnd w:id="8"/>
    <w:p w14:paraId="78D3F244" w14:textId="102DD3EB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>Part 2 –</w:t>
      </w:r>
      <w:r w:rsidR="006C5481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6C5481" w:rsidRPr="006C5481">
        <w:t>clinical and patient</w:t>
      </w:r>
      <w:r w:rsidRPr="006C5481">
        <w:t xml:space="preserve">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7602022D" w14:textId="4637F9FE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then agreed on the content of the</w:t>
      </w:r>
      <w:r w:rsidR="00A80296" w:rsidRPr="00A80296">
        <w:t xml:space="preserve"> Draft Guidance (DG) or Final Draft Guidance (FDG)</w:t>
      </w:r>
      <w:r w:rsidRPr="001F551E">
        <w:t xml:space="preserve">. The committee decision was reached </w:t>
      </w:r>
      <w:r w:rsidR="006C5481">
        <w:t>through a vote by members.</w:t>
      </w:r>
    </w:p>
    <w:p w14:paraId="461A72B5" w14:textId="74D7FD45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7FAF550E" w14:textId="5C02CD15" w:rsidR="006B43E4" w:rsidRPr="00C02D61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8" w:history="1">
        <w:r w:rsidR="007E2648" w:rsidRPr="002323F5">
          <w:rPr>
            <w:rStyle w:val="Hyperlink"/>
          </w:rPr>
          <w:t>https://www.nice.org.uk/guidance/indevelopment/gid-ta10964</w:t>
        </w:r>
      </w:hyperlink>
      <w:r w:rsidR="007E2648">
        <w:t xml:space="preserve"> </w:t>
      </w:r>
    </w:p>
    <w:bookmarkEnd w:id="7"/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0EACB890" w:rsidR="00463336" w:rsidRDefault="007507BD" w:rsidP="00AD0E92">
      <w:pPr>
        <w:pStyle w:val="Paragraphnonumbers"/>
      </w:pPr>
      <w:r w:rsidRPr="001F551E">
        <w:t xml:space="preserve">The next meeting of the </w:t>
      </w:r>
      <w:r w:rsidR="00A80296">
        <w:t>Technology Appraisal Committee C</w:t>
      </w:r>
      <w:r w:rsidR="00236AD0" w:rsidRPr="001F551E">
        <w:t xml:space="preserve"> will be held </w:t>
      </w:r>
      <w:r w:rsidR="007E2648">
        <w:t xml:space="preserve">as a Hybrid meeting </w:t>
      </w:r>
      <w:r w:rsidR="00236AD0" w:rsidRPr="001F551E">
        <w:t xml:space="preserve">on </w:t>
      </w:r>
      <w:r w:rsidR="007E2648">
        <w:t>Tuesday 8 August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7E2648">
        <w:t>09:15</w:t>
      </w:r>
      <w:r w:rsidR="00236AD0" w:rsidRPr="001F551E">
        <w:t xml:space="preserve">. </w:t>
      </w: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9"/>
      <w:footerReference w:type="default" r:id="rId1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2552C1E"/>
    <w:multiLevelType w:val="multilevel"/>
    <w:tmpl w:val="6DD2AB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3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542D1B53"/>
    <w:multiLevelType w:val="hybridMultilevel"/>
    <w:tmpl w:val="07C679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9"/>
  </w:num>
  <w:num w:numId="2" w16cid:durableId="4090072">
    <w:abstractNumId w:val="16"/>
  </w:num>
  <w:num w:numId="3" w16cid:durableId="2435283">
    <w:abstractNumId w:val="21"/>
  </w:num>
  <w:num w:numId="4" w16cid:durableId="1764910640">
    <w:abstractNumId w:val="17"/>
  </w:num>
  <w:num w:numId="5" w16cid:durableId="206334942">
    <w:abstractNumId w:val="24"/>
  </w:num>
  <w:num w:numId="6" w16cid:durableId="781996222">
    <w:abstractNumId w:val="26"/>
  </w:num>
  <w:num w:numId="7" w16cid:durableId="376394483">
    <w:abstractNumId w:val="10"/>
  </w:num>
  <w:num w:numId="8" w16cid:durableId="1903367365">
    <w:abstractNumId w:val="13"/>
  </w:num>
  <w:num w:numId="9" w16cid:durableId="2083333982">
    <w:abstractNumId w:val="25"/>
  </w:num>
  <w:num w:numId="10" w16cid:durableId="1154372200">
    <w:abstractNumId w:val="24"/>
  </w:num>
  <w:num w:numId="11" w16cid:durableId="1270358719">
    <w:abstractNumId w:val="24"/>
  </w:num>
  <w:num w:numId="12" w16cid:durableId="891766305">
    <w:abstractNumId w:val="24"/>
  </w:num>
  <w:num w:numId="13" w16cid:durableId="838278657">
    <w:abstractNumId w:val="14"/>
  </w:num>
  <w:num w:numId="14" w16cid:durableId="887185801">
    <w:abstractNumId w:val="18"/>
  </w:num>
  <w:num w:numId="15" w16cid:durableId="130945212">
    <w:abstractNumId w:val="12"/>
  </w:num>
  <w:num w:numId="16" w16cid:durableId="393896295">
    <w:abstractNumId w:val="15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2"/>
  </w:num>
  <w:num w:numId="29" w16cid:durableId="1582913348">
    <w:abstractNumId w:val="20"/>
  </w:num>
  <w:num w:numId="30" w16cid:durableId="2086603423">
    <w:abstractNumId w:val="24"/>
  </w:num>
  <w:num w:numId="31" w16cid:durableId="1694769724">
    <w:abstractNumId w:val="24"/>
  </w:num>
  <w:num w:numId="32" w16cid:durableId="99951907">
    <w:abstractNumId w:val="24"/>
  </w:num>
  <w:num w:numId="33" w16cid:durableId="2026444932">
    <w:abstractNumId w:val="11"/>
  </w:num>
  <w:num w:numId="34" w16cid:durableId="1069036649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655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656F"/>
    <w:rsid w:val="00022B42"/>
    <w:rsid w:val="00031524"/>
    <w:rsid w:val="00040BED"/>
    <w:rsid w:val="000411A2"/>
    <w:rsid w:val="00044FC1"/>
    <w:rsid w:val="00053C24"/>
    <w:rsid w:val="00080C80"/>
    <w:rsid w:val="0008236D"/>
    <w:rsid w:val="00083CF9"/>
    <w:rsid w:val="00085585"/>
    <w:rsid w:val="000A24BE"/>
    <w:rsid w:val="000A3C2F"/>
    <w:rsid w:val="000A687D"/>
    <w:rsid w:val="000C4E08"/>
    <w:rsid w:val="000D1197"/>
    <w:rsid w:val="000D5F50"/>
    <w:rsid w:val="000F04B6"/>
    <w:rsid w:val="0010461D"/>
    <w:rsid w:val="0011038B"/>
    <w:rsid w:val="00112212"/>
    <w:rsid w:val="0012100C"/>
    <w:rsid w:val="001220B1"/>
    <w:rsid w:val="00135794"/>
    <w:rsid w:val="001420B9"/>
    <w:rsid w:val="001501C0"/>
    <w:rsid w:val="00161397"/>
    <w:rsid w:val="001662DA"/>
    <w:rsid w:val="00167902"/>
    <w:rsid w:val="001702B8"/>
    <w:rsid w:val="001869A0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40933"/>
    <w:rsid w:val="00250F16"/>
    <w:rsid w:val="002748D1"/>
    <w:rsid w:val="00277DAE"/>
    <w:rsid w:val="002B5720"/>
    <w:rsid w:val="002C258D"/>
    <w:rsid w:val="002C660B"/>
    <w:rsid w:val="002C7A84"/>
    <w:rsid w:val="002D1A7F"/>
    <w:rsid w:val="002D5FF0"/>
    <w:rsid w:val="002F3D4E"/>
    <w:rsid w:val="002F5606"/>
    <w:rsid w:val="0030059A"/>
    <w:rsid w:val="00337868"/>
    <w:rsid w:val="00344EA6"/>
    <w:rsid w:val="00350071"/>
    <w:rsid w:val="00370813"/>
    <w:rsid w:val="00377867"/>
    <w:rsid w:val="003965A8"/>
    <w:rsid w:val="003A2CF7"/>
    <w:rsid w:val="003A4E3F"/>
    <w:rsid w:val="003A4F8A"/>
    <w:rsid w:val="003B0C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97B95"/>
    <w:rsid w:val="004B45D0"/>
    <w:rsid w:val="004E02E2"/>
    <w:rsid w:val="004E423E"/>
    <w:rsid w:val="005065A3"/>
    <w:rsid w:val="00507F46"/>
    <w:rsid w:val="00507FD7"/>
    <w:rsid w:val="005113A9"/>
    <w:rsid w:val="005360C8"/>
    <w:rsid w:val="00540FB2"/>
    <w:rsid w:val="00542FEB"/>
    <w:rsid w:val="00556AD2"/>
    <w:rsid w:val="00593560"/>
    <w:rsid w:val="00596F1C"/>
    <w:rsid w:val="005A21EC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B324A"/>
    <w:rsid w:val="006B43E4"/>
    <w:rsid w:val="006B4C67"/>
    <w:rsid w:val="006C22F7"/>
    <w:rsid w:val="006C5481"/>
    <w:rsid w:val="006D3185"/>
    <w:rsid w:val="006F3468"/>
    <w:rsid w:val="007019D5"/>
    <w:rsid w:val="00733BA3"/>
    <w:rsid w:val="007507BD"/>
    <w:rsid w:val="00751143"/>
    <w:rsid w:val="00755E0E"/>
    <w:rsid w:val="007574E0"/>
    <w:rsid w:val="00761C9C"/>
    <w:rsid w:val="00774747"/>
    <w:rsid w:val="007809A9"/>
    <w:rsid w:val="00782C9C"/>
    <w:rsid w:val="007851C3"/>
    <w:rsid w:val="0079433F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E2648"/>
    <w:rsid w:val="007F5E7F"/>
    <w:rsid w:val="00815D6A"/>
    <w:rsid w:val="008236B6"/>
    <w:rsid w:val="00835FBC"/>
    <w:rsid w:val="00842ACF"/>
    <w:rsid w:val="008451A1"/>
    <w:rsid w:val="00850C0E"/>
    <w:rsid w:val="00850D2E"/>
    <w:rsid w:val="0086786F"/>
    <w:rsid w:val="0088566F"/>
    <w:rsid w:val="008937E0"/>
    <w:rsid w:val="008C3DD4"/>
    <w:rsid w:val="008C42E7"/>
    <w:rsid w:val="008C44A2"/>
    <w:rsid w:val="008D4C8C"/>
    <w:rsid w:val="008E0E0D"/>
    <w:rsid w:val="008E75F2"/>
    <w:rsid w:val="00903E68"/>
    <w:rsid w:val="009114CE"/>
    <w:rsid w:val="00922F67"/>
    <w:rsid w:val="00924278"/>
    <w:rsid w:val="00945826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A06F9C"/>
    <w:rsid w:val="00A269AF"/>
    <w:rsid w:val="00A35D76"/>
    <w:rsid w:val="00A3610D"/>
    <w:rsid w:val="00A428F8"/>
    <w:rsid w:val="00A45CDD"/>
    <w:rsid w:val="00A60AF0"/>
    <w:rsid w:val="00A65961"/>
    <w:rsid w:val="00A70955"/>
    <w:rsid w:val="00A75520"/>
    <w:rsid w:val="00A80296"/>
    <w:rsid w:val="00A82301"/>
    <w:rsid w:val="00A82558"/>
    <w:rsid w:val="00A87D93"/>
    <w:rsid w:val="00A973EA"/>
    <w:rsid w:val="00AC7782"/>
    <w:rsid w:val="00AC7BD7"/>
    <w:rsid w:val="00AD0E92"/>
    <w:rsid w:val="00AD6F07"/>
    <w:rsid w:val="00AF3BCA"/>
    <w:rsid w:val="00B053D4"/>
    <w:rsid w:val="00B07D36"/>
    <w:rsid w:val="00B429C5"/>
    <w:rsid w:val="00B45ABC"/>
    <w:rsid w:val="00B46E0C"/>
    <w:rsid w:val="00B62844"/>
    <w:rsid w:val="00B76EE1"/>
    <w:rsid w:val="00B85DE1"/>
    <w:rsid w:val="00B93A4C"/>
    <w:rsid w:val="00BA07EB"/>
    <w:rsid w:val="00BA4EAD"/>
    <w:rsid w:val="00BB22E9"/>
    <w:rsid w:val="00BB49D9"/>
    <w:rsid w:val="00BC47C4"/>
    <w:rsid w:val="00BC6C1F"/>
    <w:rsid w:val="00BD1329"/>
    <w:rsid w:val="00BE6E5D"/>
    <w:rsid w:val="00C015B8"/>
    <w:rsid w:val="00C02D61"/>
    <w:rsid w:val="00C04D2E"/>
    <w:rsid w:val="00C3119A"/>
    <w:rsid w:val="00C4215E"/>
    <w:rsid w:val="00C51601"/>
    <w:rsid w:val="00C55E3A"/>
    <w:rsid w:val="00C7373D"/>
    <w:rsid w:val="00C75930"/>
    <w:rsid w:val="00C82EFE"/>
    <w:rsid w:val="00C871D3"/>
    <w:rsid w:val="00C941B6"/>
    <w:rsid w:val="00C963C4"/>
    <w:rsid w:val="00C978CB"/>
    <w:rsid w:val="00CB14E1"/>
    <w:rsid w:val="00CB4466"/>
    <w:rsid w:val="00D11E93"/>
    <w:rsid w:val="00D14E64"/>
    <w:rsid w:val="00D2035E"/>
    <w:rsid w:val="00D22F90"/>
    <w:rsid w:val="00D33D2F"/>
    <w:rsid w:val="00D36E00"/>
    <w:rsid w:val="00D70F52"/>
    <w:rsid w:val="00D74026"/>
    <w:rsid w:val="00DA0F66"/>
    <w:rsid w:val="00DA1F50"/>
    <w:rsid w:val="00DA34AB"/>
    <w:rsid w:val="00DA78F8"/>
    <w:rsid w:val="00DA7E81"/>
    <w:rsid w:val="00DB7ED3"/>
    <w:rsid w:val="00DC038C"/>
    <w:rsid w:val="00DC1F86"/>
    <w:rsid w:val="00DD06F9"/>
    <w:rsid w:val="00DF0C5C"/>
    <w:rsid w:val="00E00AAB"/>
    <w:rsid w:val="00E16CDD"/>
    <w:rsid w:val="00E2211D"/>
    <w:rsid w:val="00E22510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22A4"/>
    <w:rsid w:val="00EA375B"/>
    <w:rsid w:val="00EA7444"/>
    <w:rsid w:val="00EB1941"/>
    <w:rsid w:val="00EC57DD"/>
    <w:rsid w:val="00EF1B45"/>
    <w:rsid w:val="00EF2BE2"/>
    <w:rsid w:val="00F32B92"/>
    <w:rsid w:val="00F42F8E"/>
    <w:rsid w:val="00F57A78"/>
    <w:rsid w:val="00F86390"/>
    <w:rsid w:val="00F95663"/>
    <w:rsid w:val="00F97481"/>
    <w:rsid w:val="00FA676B"/>
    <w:rsid w:val="00FB7C71"/>
    <w:rsid w:val="00FD0266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5537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16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96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0964/document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48</Words>
  <Characters>3695</Characters>
  <Application>Microsoft Office Word</Application>
  <DocSecurity>0</DocSecurity>
  <Lines>30</Lines>
  <Paragraphs>8</Paragraphs>
  <ScaleCrop>false</ScaleCrop>
  <Company/>
  <LinksUpToDate>false</LinksUpToDate>
  <CharactersWithSpaces>4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9-18T13:15:00Z</dcterms:created>
  <dcterms:modified xsi:type="dcterms:W3CDTF">2023-09-18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9-18T13:15:48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aa2bdf08-2d88-4453-8130-b74f23b86b6c</vt:lpwstr>
  </property>
  <property fmtid="{D5CDD505-2E9C-101B-9397-08002B2CF9AE}" pid="8" name="MSIP_Label_c69d85d5-6d9e-4305-a294-1f636ec0f2d6_ContentBits">
    <vt:lpwstr>0</vt:lpwstr>
  </property>
</Properties>
</file>